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figures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b/>
          <w:bCs/>
        </w:rPr>
        <w:t xml:space="preserve">?@suppfig-subfigs-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?@suppfig-subfigs-2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suppfig-subfigs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lemental-figures-compact_files/figure-docx/suppfig-subfigs1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lemental-figures-compact_files/figure-docx/suppfig-subfigs1-2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Charts</w:t>
            </w:r>
          </w:p>
          <w:bookmarkEnd w:id="26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s</dc:title>
  <dc:creator/>
  <cp:keywords/>
  <dcterms:created xsi:type="dcterms:W3CDTF">2024-11-14T23:07:59Z</dcterms:created>
  <dcterms:modified xsi:type="dcterms:W3CDTF">2024-11-14T2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